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meyer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yer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65 North Monon Avenue, Chicago, IL, USA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ily.as.meyer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4328684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gare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